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F57B0" w14:textId="1B883883" w:rsidR="008A6C45" w:rsidRDefault="0050377B" w:rsidP="008C135A">
      <w:pPr>
        <w:spacing w:before="2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stall instruction </w:t>
      </w:r>
      <w:r w:rsidR="00C05C18">
        <w:rPr>
          <w:b/>
          <w:sz w:val="28"/>
          <w:szCs w:val="28"/>
        </w:rPr>
        <w:t>for Mac</w:t>
      </w:r>
      <w:r w:rsidR="008C135A">
        <w:rPr>
          <w:b/>
          <w:sz w:val="28"/>
          <w:szCs w:val="28"/>
        </w:rPr>
        <w:t xml:space="preserve"> OS for installing </w:t>
      </w:r>
      <w:proofErr w:type="gramStart"/>
      <w:r w:rsidR="008C135A">
        <w:rPr>
          <w:b/>
          <w:sz w:val="28"/>
          <w:szCs w:val="28"/>
        </w:rPr>
        <w:t>MySQL .</w:t>
      </w:r>
      <w:proofErr w:type="gramEnd"/>
    </w:p>
    <w:p w14:paraId="6E5F33BE" w14:textId="560EBB84" w:rsidR="008C135A" w:rsidRDefault="008C135A">
      <w:pPr>
        <w:spacing w:before="240"/>
        <w:rPr>
          <w:b/>
          <w:sz w:val="28"/>
          <w:szCs w:val="28"/>
        </w:rPr>
      </w:pPr>
    </w:p>
    <w:p w14:paraId="0E3C9F08" w14:textId="4DCA22FD" w:rsidR="008C135A" w:rsidRDefault="008C135A">
      <w:pPr>
        <w:spacing w:before="2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ac Requires two </w:t>
      </w:r>
      <w:r w:rsidR="00A402F5">
        <w:rPr>
          <w:b/>
          <w:sz w:val="28"/>
          <w:szCs w:val="28"/>
        </w:rPr>
        <w:t>software’s</w:t>
      </w:r>
      <w:r>
        <w:rPr>
          <w:b/>
          <w:sz w:val="28"/>
          <w:szCs w:val="28"/>
        </w:rPr>
        <w:t xml:space="preserve"> to be downloaded. </w:t>
      </w:r>
    </w:p>
    <w:p w14:paraId="1AA8BAB0" w14:textId="6B1207B7" w:rsidR="008C135A" w:rsidRDefault="008C135A" w:rsidP="008C135A">
      <w:pPr>
        <w:pStyle w:val="ListParagraph"/>
        <w:numPr>
          <w:ilvl w:val="0"/>
          <w:numId w:val="1"/>
        </w:numPr>
        <w:spacing w:before="240"/>
        <w:rPr>
          <w:b/>
          <w:sz w:val="28"/>
          <w:szCs w:val="28"/>
        </w:rPr>
      </w:pPr>
      <w:r w:rsidRPr="008C135A">
        <w:rPr>
          <w:b/>
          <w:sz w:val="28"/>
          <w:szCs w:val="28"/>
        </w:rPr>
        <w:t>MySQL database Server</w:t>
      </w:r>
    </w:p>
    <w:p w14:paraId="2DBEDEE2" w14:textId="3118A365" w:rsidR="008C135A" w:rsidRDefault="008C135A" w:rsidP="008C135A">
      <w:pPr>
        <w:pStyle w:val="ListParagraph"/>
        <w:numPr>
          <w:ilvl w:val="0"/>
          <w:numId w:val="1"/>
        </w:numPr>
        <w:spacing w:before="2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ySQL workbench </w:t>
      </w:r>
    </w:p>
    <w:p w14:paraId="1941310F" w14:textId="650ACB6E" w:rsidR="008C135A" w:rsidRDefault="008C135A" w:rsidP="008C135A">
      <w:pPr>
        <w:spacing w:before="240"/>
        <w:rPr>
          <w:b/>
          <w:sz w:val="28"/>
          <w:szCs w:val="28"/>
        </w:rPr>
      </w:pPr>
    </w:p>
    <w:p w14:paraId="6A2B1519" w14:textId="3E86E15A" w:rsidR="008C135A" w:rsidRPr="008C135A" w:rsidRDefault="008C135A" w:rsidP="008C135A">
      <w:pPr>
        <w:spacing w:before="240"/>
        <w:rPr>
          <w:b/>
          <w:sz w:val="28"/>
          <w:szCs w:val="28"/>
          <w:u w:val="single"/>
        </w:rPr>
      </w:pPr>
      <w:r w:rsidRPr="008C135A">
        <w:rPr>
          <w:b/>
          <w:sz w:val="28"/>
          <w:szCs w:val="28"/>
          <w:u w:val="single"/>
        </w:rPr>
        <w:t xml:space="preserve">MySQL Database Server Setup </w:t>
      </w:r>
    </w:p>
    <w:p w14:paraId="1D83FB4B" w14:textId="77777777" w:rsidR="008A6C45" w:rsidRDefault="0050377B">
      <w:pPr>
        <w:spacing w:before="240" w:after="240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Download Locations:</w:t>
      </w:r>
    </w:p>
    <w:p w14:paraId="634A03CA" w14:textId="700CAD60" w:rsidR="008A6C45" w:rsidRDefault="0050377B" w:rsidP="009F7C65">
      <w:pPr>
        <w:spacing w:before="240"/>
      </w:pPr>
      <w:r>
        <w:rPr>
          <w:b/>
          <w:i/>
          <w:sz w:val="28"/>
          <w:szCs w:val="28"/>
        </w:rPr>
        <w:t xml:space="preserve">OPTION </w:t>
      </w:r>
      <w:proofErr w:type="gramStart"/>
      <w:r>
        <w:rPr>
          <w:b/>
          <w:i/>
          <w:sz w:val="28"/>
          <w:szCs w:val="28"/>
        </w:rPr>
        <w:t>1</w:t>
      </w:r>
      <w:r>
        <w:rPr>
          <w:b/>
          <w:i/>
        </w:rPr>
        <w:t xml:space="preserve"> :</w:t>
      </w:r>
      <w:proofErr w:type="gramEnd"/>
      <w:r>
        <w:t xml:space="preserve">   I have already downloaded to My google drive, Please use this link. </w:t>
      </w:r>
      <w:r w:rsidR="009F7C65">
        <w:t xml:space="preserve"> </w:t>
      </w:r>
    </w:p>
    <w:p w14:paraId="31644093" w14:textId="10591AB5" w:rsidR="009F7C65" w:rsidRDefault="00000000" w:rsidP="009F7C65">
      <w:pPr>
        <w:spacing w:before="240"/>
      </w:pPr>
      <w:hyperlink r:id="rId5" w:history="1">
        <w:r w:rsidR="009F7C65" w:rsidRPr="00B5715A">
          <w:rPr>
            <w:rStyle w:val="Hyperlink"/>
          </w:rPr>
          <w:t>https://drive.google.com/file/d/1S7w1SWiBcNujcyD7mizQGdUMiBr0Cmmn/view?usp=sharing</w:t>
        </w:r>
      </w:hyperlink>
    </w:p>
    <w:p w14:paraId="3A2DD208" w14:textId="7BB51FCE" w:rsidR="008A6C45" w:rsidRDefault="0050377B">
      <w:pPr>
        <w:spacing w:before="240"/>
      </w:pPr>
      <w:r>
        <w:rPr>
          <w:b/>
          <w:sz w:val="28"/>
          <w:szCs w:val="28"/>
          <w:u w:val="single"/>
        </w:rPr>
        <w:t xml:space="preserve">OPTION </w:t>
      </w:r>
      <w:proofErr w:type="gramStart"/>
      <w:r>
        <w:rPr>
          <w:b/>
          <w:sz w:val="28"/>
          <w:szCs w:val="28"/>
          <w:u w:val="single"/>
        </w:rPr>
        <w:t>2 :</w:t>
      </w:r>
      <w:proofErr w:type="gramEnd"/>
      <w:r>
        <w:t xml:space="preserve">  If the link has any issue, use the following original location to get the software. You will be </w:t>
      </w:r>
      <w:r w:rsidR="00C05C18">
        <w:t>asked to</w:t>
      </w:r>
      <w:r>
        <w:t xml:space="preserve"> create an account with </w:t>
      </w:r>
      <w:proofErr w:type="gramStart"/>
      <w:r>
        <w:t>oracle.com  when</w:t>
      </w:r>
      <w:proofErr w:type="gramEnd"/>
      <w:r>
        <w:t xml:space="preserve"> you  download the software.</w:t>
      </w:r>
    </w:p>
    <w:p w14:paraId="0ADF4285" w14:textId="77777777" w:rsidR="008A6C45" w:rsidRDefault="00000000">
      <w:hyperlink r:id="rId6">
        <w:r w:rsidR="0050377B">
          <w:rPr>
            <w:color w:val="1155CC"/>
            <w:u w:val="single"/>
          </w:rPr>
          <w:t>https://dev.mysql.com/downloads/mysql/</w:t>
        </w:r>
      </w:hyperlink>
      <w:r w:rsidR="0050377B">
        <w:t xml:space="preserve">  </w:t>
      </w:r>
    </w:p>
    <w:p w14:paraId="320791FA" w14:textId="790AF5F6" w:rsidR="008A6C45" w:rsidRDefault="0050377B">
      <w:r>
        <w:t xml:space="preserve">Click </w:t>
      </w:r>
      <w:r w:rsidR="00C05C18">
        <w:t>on first</w:t>
      </w:r>
      <w:r>
        <w:t xml:space="preserve"> Choice </w:t>
      </w:r>
      <w:proofErr w:type="gramStart"/>
      <w:r>
        <w:t>( macOS</w:t>
      </w:r>
      <w:proofErr w:type="gramEnd"/>
      <w:r>
        <w:t xml:space="preserve"> 10.15(x86,64-bit) , DMG Archive )   to download </w:t>
      </w:r>
    </w:p>
    <w:p w14:paraId="6777FD5C" w14:textId="77777777" w:rsidR="008A6C45" w:rsidRDefault="008A6C45"/>
    <w:p w14:paraId="013F8E96" w14:textId="77777777" w:rsidR="008A6C45" w:rsidRDefault="00000000">
      <w:hyperlink r:id="rId7">
        <w:r w:rsidR="0050377B">
          <w:rPr>
            <w:color w:val="1155CC"/>
            <w:u w:val="single"/>
          </w:rPr>
          <w:t>https://dev.mysql.com/downloads/file/?id=497036</w:t>
        </w:r>
      </w:hyperlink>
      <w:proofErr w:type="gramStart"/>
      <w:r w:rsidR="0050377B">
        <w:t xml:space="preserve">   (</w:t>
      </w:r>
      <w:proofErr w:type="gramEnd"/>
      <w:r w:rsidR="0050377B">
        <w:t xml:space="preserve"> use direct link if you cannot find mac) </w:t>
      </w:r>
    </w:p>
    <w:p w14:paraId="7E4DD400" w14:textId="28E889DF" w:rsidR="008A6C45" w:rsidRDefault="008A6C45"/>
    <w:p w14:paraId="7BFE0294" w14:textId="5AB5EE69" w:rsidR="00E25911" w:rsidRDefault="00E25911"/>
    <w:p w14:paraId="10881BB9" w14:textId="509C390F" w:rsidR="00E25911" w:rsidRDefault="00E25911"/>
    <w:p w14:paraId="1445DEC7" w14:textId="5780221A" w:rsidR="00E25911" w:rsidRDefault="00E25911"/>
    <w:p w14:paraId="69A926EB" w14:textId="1946FFA8" w:rsidR="00E25911" w:rsidRDefault="00E25911"/>
    <w:p w14:paraId="53CA944A" w14:textId="1DA7C6EF" w:rsidR="00E25911" w:rsidRDefault="00E25911"/>
    <w:p w14:paraId="48876F74" w14:textId="0ECB8A90" w:rsidR="00E25911" w:rsidRDefault="00E25911"/>
    <w:p w14:paraId="318F6C7D" w14:textId="6641B766" w:rsidR="00E25911" w:rsidRDefault="00E25911"/>
    <w:p w14:paraId="0225A28B" w14:textId="78D963D8" w:rsidR="00E25911" w:rsidRDefault="00E25911"/>
    <w:p w14:paraId="46D83BE6" w14:textId="707EBCA5" w:rsidR="00E25911" w:rsidRDefault="00E25911"/>
    <w:p w14:paraId="4917FAD4" w14:textId="37FE7EA4" w:rsidR="00E25911" w:rsidRDefault="00E25911"/>
    <w:p w14:paraId="394D3B6F" w14:textId="62EDF3B4" w:rsidR="00E25911" w:rsidRDefault="00E25911"/>
    <w:p w14:paraId="5DAB2D2F" w14:textId="0AF15A64" w:rsidR="00E25911" w:rsidRDefault="00E25911"/>
    <w:p w14:paraId="68255A89" w14:textId="7C0F1A0D" w:rsidR="00E25911" w:rsidRDefault="00E25911"/>
    <w:p w14:paraId="6A674E38" w14:textId="1830B0F5" w:rsidR="00E25911" w:rsidRDefault="00E25911"/>
    <w:p w14:paraId="1F016F16" w14:textId="150F6ECB" w:rsidR="00E25911" w:rsidRDefault="00E25911"/>
    <w:p w14:paraId="0C1A2662" w14:textId="623F3FC3" w:rsidR="00E25911" w:rsidRDefault="00E25911"/>
    <w:p w14:paraId="2F7E0497" w14:textId="7057AFAB" w:rsidR="00E25911" w:rsidRDefault="00E25911">
      <w:r>
        <w:lastRenderedPageBreak/>
        <w:t xml:space="preserve">NEW VERSION </w:t>
      </w:r>
      <w:r w:rsidR="00C05C18">
        <w:t>is 8.0.30</w:t>
      </w:r>
    </w:p>
    <w:p w14:paraId="09AA38BD" w14:textId="77777777" w:rsidR="00E25911" w:rsidRDefault="00E25911"/>
    <w:p w14:paraId="0ACAF718" w14:textId="77777777" w:rsidR="008A6C45" w:rsidRDefault="0050377B">
      <w:r>
        <w:rPr>
          <w:noProof/>
        </w:rPr>
        <w:drawing>
          <wp:inline distT="114300" distB="114300" distL="114300" distR="114300" wp14:anchorId="3B9FB047" wp14:editId="783A6922">
            <wp:extent cx="5943600" cy="4025900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5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7612BC" w14:textId="77777777" w:rsidR="008A6C45" w:rsidRDefault="008A6C45"/>
    <w:p w14:paraId="77B986EB" w14:textId="77777777" w:rsidR="008A6C45" w:rsidRDefault="008A6C45"/>
    <w:p w14:paraId="2379D04C" w14:textId="77777777" w:rsidR="008A6C45" w:rsidRDefault="0050377B">
      <w:r>
        <w:rPr>
          <w:noProof/>
        </w:rPr>
        <w:drawing>
          <wp:inline distT="114300" distB="114300" distL="114300" distR="114300" wp14:anchorId="73E03948" wp14:editId="7C0269C7">
            <wp:extent cx="5935133" cy="3338513"/>
            <wp:effectExtent l="0" t="0" r="0" b="0"/>
            <wp:docPr id="1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5133" cy="3338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38AEE1" w14:textId="77777777" w:rsidR="008A6C45" w:rsidRDefault="008A6C45"/>
    <w:p w14:paraId="0099BB38" w14:textId="77777777" w:rsidR="008A6C45" w:rsidRDefault="008A6C45"/>
    <w:p w14:paraId="24AFFFC7" w14:textId="1ED694FD" w:rsidR="008A6C45" w:rsidRDefault="0050377B">
      <w:r>
        <w:rPr>
          <w:noProof/>
        </w:rPr>
        <w:drawing>
          <wp:inline distT="114300" distB="114300" distL="114300" distR="114300" wp14:anchorId="03A0E36B" wp14:editId="4E41378B">
            <wp:extent cx="5943600" cy="3390900"/>
            <wp:effectExtent l="0" t="0" r="0" b="0"/>
            <wp:docPr id="7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1E67AE" w14:textId="0E7C59C7" w:rsidR="008C135A" w:rsidRDefault="008C135A"/>
    <w:p w14:paraId="538CD96B" w14:textId="5D7DCB91" w:rsidR="008C135A" w:rsidRDefault="008C135A"/>
    <w:p w14:paraId="3DF75085" w14:textId="4212240C" w:rsidR="008C135A" w:rsidRPr="008C135A" w:rsidRDefault="008C135A">
      <w:pPr>
        <w:rPr>
          <w:color w:val="FF0000"/>
        </w:rPr>
      </w:pPr>
      <w:r w:rsidRPr="008C135A">
        <w:rPr>
          <w:color w:val="FF0000"/>
        </w:rPr>
        <w:t xml:space="preserve">If you get above message and not able to open the </w:t>
      </w:r>
      <w:proofErr w:type="gramStart"/>
      <w:r w:rsidRPr="008C135A">
        <w:rPr>
          <w:color w:val="FF0000"/>
        </w:rPr>
        <w:t>file,  go</w:t>
      </w:r>
      <w:proofErr w:type="gramEnd"/>
      <w:r w:rsidRPr="008C135A">
        <w:rPr>
          <w:color w:val="FF0000"/>
        </w:rPr>
        <w:t xml:space="preserve"> to </w:t>
      </w:r>
    </w:p>
    <w:p w14:paraId="4CFDC3A4" w14:textId="3E4737E8" w:rsidR="008C135A" w:rsidRPr="008C135A" w:rsidRDefault="008C135A">
      <w:pPr>
        <w:rPr>
          <w:color w:val="FF0000"/>
        </w:rPr>
      </w:pPr>
    </w:p>
    <w:p w14:paraId="4D388424" w14:textId="36B0401B" w:rsidR="008C135A" w:rsidRPr="008C135A" w:rsidRDefault="00082F83">
      <w:pPr>
        <w:rPr>
          <w:color w:val="FF0000"/>
        </w:rPr>
      </w:pPr>
      <w:r w:rsidRPr="00C05C18">
        <w:rPr>
          <w:color w:val="FF0000"/>
          <w:highlight w:val="yellow"/>
        </w:rPr>
        <w:t xml:space="preserve">System Preference </w:t>
      </w:r>
      <w:r w:rsidR="008C135A" w:rsidRPr="00C05C18">
        <w:rPr>
          <w:color w:val="FF0000"/>
          <w:highlight w:val="yellow"/>
        </w:rPr>
        <w:t>-&gt; Privacy &amp; Security -</w:t>
      </w:r>
      <w:r w:rsidR="00C05C18" w:rsidRPr="00C05C18">
        <w:rPr>
          <w:color w:val="FF0000"/>
          <w:highlight w:val="yellow"/>
        </w:rPr>
        <w:t>&gt; General</w:t>
      </w:r>
      <w:r w:rsidR="008C135A" w:rsidRPr="00C05C18">
        <w:rPr>
          <w:color w:val="FF0000"/>
          <w:highlight w:val="yellow"/>
        </w:rPr>
        <w:t xml:space="preserve"> Tab</w:t>
      </w:r>
      <w:r w:rsidR="008C135A" w:rsidRPr="008C135A">
        <w:rPr>
          <w:color w:val="FF0000"/>
        </w:rPr>
        <w:t xml:space="preserve"> will have message asking to “open file anyway” </w:t>
      </w:r>
    </w:p>
    <w:p w14:paraId="0EF4441F" w14:textId="77777777" w:rsidR="008A6C45" w:rsidRDefault="008A6C45"/>
    <w:p w14:paraId="4BE61B89" w14:textId="77777777" w:rsidR="008A6C45" w:rsidRDefault="008A6C45"/>
    <w:p w14:paraId="55BB36CA" w14:textId="77777777" w:rsidR="008A6C45" w:rsidRDefault="008A6C45"/>
    <w:p w14:paraId="0A31C7A4" w14:textId="77777777" w:rsidR="008A6C45" w:rsidRDefault="008A6C45"/>
    <w:p w14:paraId="32C49367" w14:textId="77777777" w:rsidR="008A6C45" w:rsidRDefault="0050377B">
      <w:r>
        <w:rPr>
          <w:noProof/>
        </w:rPr>
        <w:lastRenderedPageBreak/>
        <w:drawing>
          <wp:inline distT="114300" distB="114300" distL="114300" distR="114300" wp14:anchorId="36FCA7C3" wp14:editId="15BCBCA2">
            <wp:extent cx="5919788" cy="4183696"/>
            <wp:effectExtent l="0" t="0" r="0" b="0"/>
            <wp:docPr id="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19788" cy="41836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57B26E" w14:textId="77777777" w:rsidR="008A6C45" w:rsidRDefault="008A6C45"/>
    <w:p w14:paraId="516501E6" w14:textId="77777777" w:rsidR="008A6C45" w:rsidRDefault="008A6C45"/>
    <w:p w14:paraId="2B06A986" w14:textId="77777777" w:rsidR="008A6C45" w:rsidRDefault="008A6C45"/>
    <w:p w14:paraId="39A252C5" w14:textId="77777777" w:rsidR="008A6C45" w:rsidRDefault="008A6C45"/>
    <w:p w14:paraId="234E2849" w14:textId="77777777" w:rsidR="008A6C45" w:rsidRDefault="0050377B">
      <w:r>
        <w:rPr>
          <w:noProof/>
        </w:rPr>
        <w:lastRenderedPageBreak/>
        <w:drawing>
          <wp:inline distT="114300" distB="114300" distL="114300" distR="114300" wp14:anchorId="049D4FB3" wp14:editId="22072606">
            <wp:extent cx="5943600" cy="4102100"/>
            <wp:effectExtent l="0" t="0" r="0" b="0"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6C2E66" w14:textId="77777777" w:rsidR="008A6C45" w:rsidRDefault="008A6C45"/>
    <w:p w14:paraId="393CA32C" w14:textId="77777777" w:rsidR="008A6C45" w:rsidRDefault="008A6C45"/>
    <w:p w14:paraId="664C9796" w14:textId="77777777" w:rsidR="008A6C45" w:rsidRDefault="008A6C45"/>
    <w:p w14:paraId="23605612" w14:textId="77777777" w:rsidR="008A6C45" w:rsidRDefault="008A6C45"/>
    <w:p w14:paraId="41D2BEB1" w14:textId="77777777" w:rsidR="008A6C45" w:rsidRDefault="008A6C45"/>
    <w:p w14:paraId="4CEA5116" w14:textId="77777777" w:rsidR="008A6C45" w:rsidRDefault="008A6C45"/>
    <w:p w14:paraId="54358917" w14:textId="77777777" w:rsidR="008A6C45" w:rsidRDefault="0050377B">
      <w:r>
        <w:rPr>
          <w:noProof/>
        </w:rPr>
        <w:lastRenderedPageBreak/>
        <w:drawing>
          <wp:inline distT="114300" distB="114300" distL="114300" distR="114300" wp14:anchorId="074A7D2A" wp14:editId="4FB06496">
            <wp:extent cx="5943600" cy="4076700"/>
            <wp:effectExtent l="0" t="0" r="0" b="0"/>
            <wp:docPr id="1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D917DD" w14:textId="77777777" w:rsidR="008A6C45" w:rsidRDefault="008A6C45"/>
    <w:p w14:paraId="37755154" w14:textId="77777777" w:rsidR="008A6C45" w:rsidRDefault="008A6C45"/>
    <w:p w14:paraId="2ABDC767" w14:textId="77777777" w:rsidR="008A6C45" w:rsidRDefault="008A6C45"/>
    <w:p w14:paraId="4D97839F" w14:textId="77777777" w:rsidR="008A6C45" w:rsidRDefault="008A6C45"/>
    <w:p w14:paraId="48A1565C" w14:textId="77777777" w:rsidR="008A6C45" w:rsidRDefault="008A6C45"/>
    <w:p w14:paraId="707ADAF7" w14:textId="77777777" w:rsidR="008A6C45" w:rsidRDefault="008A6C45"/>
    <w:p w14:paraId="342F23E0" w14:textId="77777777" w:rsidR="008A6C45" w:rsidRDefault="008A6C45"/>
    <w:p w14:paraId="0F8022D1" w14:textId="77777777" w:rsidR="008A6C45" w:rsidRDefault="008A6C45"/>
    <w:p w14:paraId="41C4689E" w14:textId="77777777" w:rsidR="008A6C45" w:rsidRDefault="008A6C45"/>
    <w:p w14:paraId="26EE542F" w14:textId="77777777" w:rsidR="008A6C45" w:rsidRDefault="008A6C45"/>
    <w:p w14:paraId="2020604C" w14:textId="77777777" w:rsidR="008A6C45" w:rsidRDefault="008A6C45"/>
    <w:p w14:paraId="151B198E" w14:textId="77777777" w:rsidR="008A6C45" w:rsidRDefault="008A6C45"/>
    <w:p w14:paraId="4BB01D2C" w14:textId="77777777" w:rsidR="008A6C45" w:rsidRDefault="008A6C45"/>
    <w:p w14:paraId="3E5C10DA" w14:textId="77777777" w:rsidR="008A6C45" w:rsidRDefault="008A6C45"/>
    <w:p w14:paraId="6CFF5C4D" w14:textId="01F69ECB" w:rsidR="008A6C45" w:rsidRDefault="008A6C45"/>
    <w:p w14:paraId="1B84DF66" w14:textId="5DB063C1" w:rsidR="008A6C45" w:rsidRDefault="008A6C45"/>
    <w:p w14:paraId="52EFC38C" w14:textId="77777777" w:rsidR="009F7C65" w:rsidRDefault="009F7C65"/>
    <w:p w14:paraId="537B1569" w14:textId="77777777" w:rsidR="008A6C45" w:rsidRDefault="008A6C45"/>
    <w:p w14:paraId="33F13051" w14:textId="77777777" w:rsidR="008A6C45" w:rsidRDefault="008A6C45"/>
    <w:p w14:paraId="46D75EBB" w14:textId="77777777" w:rsidR="008A6C45" w:rsidRDefault="008A6C45"/>
    <w:p w14:paraId="4F59F477" w14:textId="77777777" w:rsidR="008A6C45" w:rsidRDefault="0050377B">
      <w:pPr>
        <w:spacing w:before="240" w:after="240"/>
      </w:pPr>
      <w:r>
        <w:rPr>
          <w:sz w:val="40"/>
          <w:szCs w:val="40"/>
        </w:rPr>
        <w:lastRenderedPageBreak/>
        <w:t>Keep default choice</w:t>
      </w:r>
    </w:p>
    <w:p w14:paraId="49044C7A" w14:textId="77777777" w:rsidR="008A6C45" w:rsidRDefault="008A6C45"/>
    <w:p w14:paraId="44F6B697" w14:textId="77777777" w:rsidR="008A6C45" w:rsidRDefault="0050377B">
      <w:r>
        <w:rPr>
          <w:noProof/>
        </w:rPr>
        <w:drawing>
          <wp:inline distT="114300" distB="114300" distL="114300" distR="114300" wp14:anchorId="3D0FAE67" wp14:editId="1DA26C14">
            <wp:extent cx="5943600" cy="4140200"/>
            <wp:effectExtent l="0" t="0" r="0" b="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7C7A9A1" w14:textId="77777777" w:rsidR="008A6C45" w:rsidRDefault="008A6C45"/>
    <w:p w14:paraId="51C3591C" w14:textId="77777777" w:rsidR="008A6C45" w:rsidRDefault="008A6C45"/>
    <w:p w14:paraId="4E3E55EC" w14:textId="77777777" w:rsidR="008A6C45" w:rsidRDefault="008A6C45"/>
    <w:p w14:paraId="487314E7" w14:textId="77777777" w:rsidR="008A6C45" w:rsidRDefault="008A6C45"/>
    <w:p w14:paraId="01F5B76A" w14:textId="77777777" w:rsidR="008A6C45" w:rsidRDefault="008A6C45"/>
    <w:p w14:paraId="4A8A1AA6" w14:textId="77777777" w:rsidR="008A6C45" w:rsidRDefault="008A6C45"/>
    <w:p w14:paraId="2F2D348A" w14:textId="77777777" w:rsidR="008A6C45" w:rsidRDefault="008A6C45"/>
    <w:p w14:paraId="744561A1" w14:textId="77777777" w:rsidR="008A6C45" w:rsidRDefault="008A6C45"/>
    <w:p w14:paraId="24BF52FA" w14:textId="77777777" w:rsidR="008A6C45" w:rsidRDefault="008A6C45"/>
    <w:p w14:paraId="5ADF1377" w14:textId="77777777" w:rsidR="008A6C45" w:rsidRDefault="008A6C45"/>
    <w:p w14:paraId="3AFAA37B" w14:textId="77777777" w:rsidR="008A6C45" w:rsidRDefault="008A6C45"/>
    <w:p w14:paraId="3C5E8B10" w14:textId="532DA2EE" w:rsidR="008A6C45" w:rsidRDefault="008A6C45"/>
    <w:p w14:paraId="18D072D5" w14:textId="77777777" w:rsidR="009F7C65" w:rsidRDefault="009F7C65"/>
    <w:p w14:paraId="1209B570" w14:textId="77777777" w:rsidR="008A6C45" w:rsidRDefault="008A6C45"/>
    <w:p w14:paraId="19824E40" w14:textId="77777777" w:rsidR="008A6C45" w:rsidRDefault="008A6C45"/>
    <w:p w14:paraId="3700A872" w14:textId="77777777" w:rsidR="008A6C45" w:rsidRDefault="008A6C45"/>
    <w:p w14:paraId="2F4AE3EC" w14:textId="77777777" w:rsidR="008A6C45" w:rsidRDefault="0050377B">
      <w:pPr>
        <w:spacing w:before="240" w:after="240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lastRenderedPageBreak/>
        <w:t>Choosing password for root user in MySQL</w:t>
      </w:r>
    </w:p>
    <w:p w14:paraId="6716ABA6" w14:textId="77777777" w:rsidR="008A6C45" w:rsidRDefault="0050377B">
      <w:pPr>
        <w:spacing w:before="240" w:after="240"/>
        <w:rPr>
          <w:sz w:val="32"/>
          <w:szCs w:val="32"/>
        </w:rPr>
      </w:pPr>
      <w:r>
        <w:rPr>
          <w:sz w:val="32"/>
          <w:szCs w:val="32"/>
        </w:rPr>
        <w:t>Type following password</w:t>
      </w:r>
    </w:p>
    <w:p w14:paraId="6BC3F41E" w14:textId="1AAC7C6A" w:rsidR="008A6C45" w:rsidRDefault="00C05C18">
      <w:pPr>
        <w:spacing w:before="240" w:after="240"/>
        <w:rPr>
          <w:b/>
          <w:sz w:val="32"/>
          <w:szCs w:val="32"/>
        </w:rPr>
      </w:pPr>
      <w:r w:rsidRPr="00C05C18">
        <w:rPr>
          <w:b/>
          <w:sz w:val="32"/>
          <w:szCs w:val="32"/>
          <w:highlight w:val="yellow"/>
        </w:rPr>
        <w:t>Buan6320</w:t>
      </w:r>
      <w:r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 xml:space="preserve">or  </w:t>
      </w:r>
      <w:r w:rsidRPr="00C05C18">
        <w:rPr>
          <w:b/>
          <w:sz w:val="32"/>
          <w:szCs w:val="32"/>
          <w:highlight w:val="yellow"/>
        </w:rPr>
        <w:t>something</w:t>
      </w:r>
      <w:proofErr w:type="gramEnd"/>
      <w:r w:rsidRPr="00C05C18">
        <w:rPr>
          <w:b/>
          <w:sz w:val="32"/>
          <w:szCs w:val="32"/>
          <w:highlight w:val="yellow"/>
        </w:rPr>
        <w:t xml:space="preserve"> you can remember.</w:t>
      </w:r>
      <w:r>
        <w:rPr>
          <w:b/>
          <w:sz w:val="32"/>
          <w:szCs w:val="32"/>
        </w:rPr>
        <w:t xml:space="preserve"> </w:t>
      </w:r>
    </w:p>
    <w:p w14:paraId="32FB6AA5" w14:textId="5EC3C59E" w:rsidR="00C05C18" w:rsidRPr="00C05C18" w:rsidRDefault="00C05C18">
      <w:pPr>
        <w:spacing w:before="240" w:after="240"/>
        <w:rPr>
          <w:b/>
          <w:color w:val="00B050"/>
          <w:sz w:val="32"/>
          <w:szCs w:val="32"/>
        </w:rPr>
      </w:pPr>
      <w:r w:rsidRPr="00C05C18">
        <w:rPr>
          <w:b/>
          <w:color w:val="00B050"/>
          <w:sz w:val="32"/>
          <w:szCs w:val="32"/>
        </w:rPr>
        <w:t xml:space="preserve">I always use </w:t>
      </w:r>
      <w:proofErr w:type="spellStart"/>
      <w:r w:rsidRPr="00C05C18">
        <w:rPr>
          <w:b/>
          <w:color w:val="00B050"/>
          <w:sz w:val="32"/>
          <w:szCs w:val="32"/>
        </w:rPr>
        <w:t>coursecode</w:t>
      </w:r>
      <w:proofErr w:type="spellEnd"/>
    </w:p>
    <w:p w14:paraId="5779038E" w14:textId="6568D649" w:rsidR="008A6C45" w:rsidRDefault="00C05C18">
      <w:r>
        <w:rPr>
          <w:color w:val="FF0000"/>
          <w:sz w:val="32"/>
          <w:szCs w:val="32"/>
        </w:rPr>
        <w:t>(PLEASE</w:t>
      </w:r>
      <w:r w:rsidR="0050377B">
        <w:rPr>
          <w:color w:val="FF0000"/>
          <w:sz w:val="32"/>
          <w:szCs w:val="32"/>
        </w:rPr>
        <w:t xml:space="preserve"> use the above password, if you are using a different </w:t>
      </w:r>
      <w:r>
        <w:rPr>
          <w:color w:val="FF0000"/>
          <w:sz w:val="32"/>
          <w:szCs w:val="32"/>
        </w:rPr>
        <w:t>password make</w:t>
      </w:r>
      <w:r w:rsidR="0050377B">
        <w:rPr>
          <w:color w:val="FF0000"/>
          <w:sz w:val="32"/>
          <w:szCs w:val="32"/>
        </w:rPr>
        <w:t xml:space="preserve"> sure to </w:t>
      </w:r>
      <w:r w:rsidR="002F4CD8">
        <w:rPr>
          <w:color w:val="FF0000"/>
          <w:sz w:val="32"/>
          <w:szCs w:val="32"/>
        </w:rPr>
        <w:t>REMEMBER)</w:t>
      </w:r>
      <w:r w:rsidR="0050377B">
        <w:rPr>
          <w:color w:val="FF0000"/>
          <w:sz w:val="32"/>
          <w:szCs w:val="32"/>
        </w:rPr>
        <w:t xml:space="preserve">. </w:t>
      </w:r>
      <w:r>
        <w:rPr>
          <w:color w:val="FF0000"/>
          <w:sz w:val="32"/>
          <w:szCs w:val="32"/>
        </w:rPr>
        <w:t>We need</w:t>
      </w:r>
      <w:r w:rsidR="0050377B">
        <w:rPr>
          <w:color w:val="FF0000"/>
          <w:sz w:val="32"/>
          <w:szCs w:val="32"/>
        </w:rPr>
        <w:t xml:space="preserve"> </w:t>
      </w:r>
      <w:r w:rsidR="002F4CD8">
        <w:rPr>
          <w:color w:val="FF0000"/>
          <w:sz w:val="32"/>
          <w:szCs w:val="32"/>
        </w:rPr>
        <w:t>this to</w:t>
      </w:r>
      <w:r w:rsidR="0050377B">
        <w:rPr>
          <w:color w:val="FF0000"/>
          <w:sz w:val="32"/>
          <w:szCs w:val="32"/>
        </w:rPr>
        <w:t xml:space="preserve"> start and troubleshoot database issues. </w:t>
      </w:r>
      <w:r w:rsidR="0050377B">
        <w:t xml:space="preserve"> </w:t>
      </w:r>
    </w:p>
    <w:p w14:paraId="588A44B6" w14:textId="77777777" w:rsidR="008A6C45" w:rsidRDefault="008A6C45"/>
    <w:p w14:paraId="4B7AEA0F" w14:textId="77777777" w:rsidR="008A6C45" w:rsidRDefault="0050377B">
      <w:r>
        <w:rPr>
          <w:noProof/>
        </w:rPr>
        <w:drawing>
          <wp:inline distT="114300" distB="114300" distL="114300" distR="114300" wp14:anchorId="7B18F9C1" wp14:editId="08324DB0">
            <wp:extent cx="5943600" cy="4216400"/>
            <wp:effectExtent l="0" t="0" r="0" b="0"/>
            <wp:docPr id="10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6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5722986" w14:textId="77777777" w:rsidR="008A6C45" w:rsidRDefault="008A6C45"/>
    <w:p w14:paraId="47AFDEFC" w14:textId="77777777" w:rsidR="008A6C45" w:rsidRDefault="008A6C45"/>
    <w:p w14:paraId="410A3334" w14:textId="77777777" w:rsidR="008A6C45" w:rsidRDefault="008A6C45"/>
    <w:p w14:paraId="3F5B1A92" w14:textId="77777777" w:rsidR="008A6C45" w:rsidRDefault="0050377B">
      <w:r>
        <w:rPr>
          <w:noProof/>
        </w:rPr>
        <w:lastRenderedPageBreak/>
        <w:drawing>
          <wp:inline distT="114300" distB="114300" distL="114300" distR="114300" wp14:anchorId="0CDB140F" wp14:editId="4B9D42FD">
            <wp:extent cx="5943600" cy="4152900"/>
            <wp:effectExtent l="0" t="0" r="0" b="0"/>
            <wp:docPr id="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173439" w14:textId="77777777" w:rsidR="008A6C45" w:rsidRDefault="008A6C45"/>
    <w:p w14:paraId="063B38BD" w14:textId="77777777" w:rsidR="008A6C45" w:rsidRDefault="008A6C45"/>
    <w:p w14:paraId="28FC6FD2" w14:textId="77777777" w:rsidR="008A6C45" w:rsidRDefault="008A6C45"/>
    <w:p w14:paraId="775A97DD" w14:textId="77777777" w:rsidR="008A6C45" w:rsidRDefault="0050377B">
      <w:r>
        <w:t xml:space="preserve">Finish the install. </w:t>
      </w:r>
    </w:p>
    <w:p w14:paraId="6980EB8C" w14:textId="77777777" w:rsidR="008A6C45" w:rsidRDefault="008A6C45"/>
    <w:p w14:paraId="11D95A37" w14:textId="4C3275D5" w:rsidR="008A6C45" w:rsidRPr="008C135A" w:rsidRDefault="0050377B">
      <w:pPr>
        <w:spacing w:before="240" w:after="240"/>
        <w:rPr>
          <w:b/>
          <w:color w:val="00B050"/>
          <w:sz w:val="48"/>
          <w:szCs w:val="48"/>
          <w:u w:val="single"/>
        </w:rPr>
      </w:pPr>
      <w:r>
        <w:t xml:space="preserve"> </w:t>
      </w:r>
      <w:r w:rsidR="008C135A" w:rsidRPr="008C135A">
        <w:rPr>
          <w:b/>
          <w:color w:val="00B050"/>
          <w:sz w:val="48"/>
          <w:szCs w:val="48"/>
          <w:u w:val="single"/>
        </w:rPr>
        <w:t>MySQL Server I</w:t>
      </w:r>
      <w:r w:rsidRPr="008C135A">
        <w:rPr>
          <w:b/>
          <w:color w:val="00B050"/>
          <w:sz w:val="48"/>
          <w:szCs w:val="48"/>
          <w:u w:val="single"/>
        </w:rPr>
        <w:t>nstall Complete</w:t>
      </w:r>
    </w:p>
    <w:p w14:paraId="5A66A939" w14:textId="77777777" w:rsidR="008A6C45" w:rsidRDefault="0050377B">
      <w:pPr>
        <w:spacing w:before="240" w:after="240"/>
      </w:pPr>
      <w:r>
        <w:t xml:space="preserve"> </w:t>
      </w:r>
    </w:p>
    <w:p w14:paraId="2F76E738" w14:textId="791012A9" w:rsidR="009F7C65" w:rsidRDefault="0050377B">
      <w:pPr>
        <w:spacing w:before="240" w:after="240"/>
      </w:pPr>
      <w:r>
        <w:t xml:space="preserve"> </w:t>
      </w:r>
    </w:p>
    <w:p w14:paraId="78A8C9AA" w14:textId="77777777" w:rsidR="009F7C65" w:rsidRDefault="009F7C65">
      <w:r>
        <w:br w:type="page"/>
      </w:r>
    </w:p>
    <w:p w14:paraId="0ADDC660" w14:textId="77777777" w:rsidR="008A6C45" w:rsidRDefault="008A6C45">
      <w:pPr>
        <w:spacing w:before="240" w:after="240"/>
      </w:pPr>
    </w:p>
    <w:p w14:paraId="7F911E51" w14:textId="77777777" w:rsidR="008A6C45" w:rsidRDefault="008A6C45"/>
    <w:p w14:paraId="6484E4F3" w14:textId="273B553C" w:rsidR="008C135A" w:rsidRPr="008C135A" w:rsidRDefault="008C135A" w:rsidP="008C135A">
      <w:pPr>
        <w:spacing w:before="240"/>
        <w:rPr>
          <w:b/>
          <w:sz w:val="28"/>
          <w:szCs w:val="28"/>
          <w:u w:val="single"/>
        </w:rPr>
      </w:pPr>
      <w:r w:rsidRPr="008C135A">
        <w:rPr>
          <w:b/>
          <w:sz w:val="28"/>
          <w:szCs w:val="28"/>
          <w:u w:val="single"/>
        </w:rPr>
        <w:t xml:space="preserve">MySQL </w:t>
      </w:r>
      <w:r>
        <w:rPr>
          <w:b/>
          <w:sz w:val="28"/>
          <w:szCs w:val="28"/>
          <w:u w:val="single"/>
        </w:rPr>
        <w:t>Workbench</w:t>
      </w:r>
    </w:p>
    <w:p w14:paraId="59502A66" w14:textId="77777777" w:rsidR="008C135A" w:rsidRDefault="008C135A" w:rsidP="008C135A">
      <w:pPr>
        <w:spacing w:before="240" w:after="240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Download Locations:</w:t>
      </w:r>
    </w:p>
    <w:p w14:paraId="73776903" w14:textId="77777777" w:rsidR="008C135A" w:rsidRDefault="008C135A" w:rsidP="008C135A">
      <w:pPr>
        <w:spacing w:before="240"/>
      </w:pPr>
      <w:r>
        <w:rPr>
          <w:b/>
          <w:i/>
          <w:sz w:val="28"/>
          <w:szCs w:val="28"/>
        </w:rPr>
        <w:t xml:space="preserve">OPTION </w:t>
      </w:r>
      <w:proofErr w:type="gramStart"/>
      <w:r>
        <w:rPr>
          <w:b/>
          <w:i/>
          <w:sz w:val="28"/>
          <w:szCs w:val="28"/>
        </w:rPr>
        <w:t>1</w:t>
      </w:r>
      <w:r>
        <w:rPr>
          <w:b/>
          <w:i/>
        </w:rPr>
        <w:t xml:space="preserve"> :</w:t>
      </w:r>
      <w:proofErr w:type="gramEnd"/>
      <w:r>
        <w:t xml:space="preserve">   I have already downloaded to My google drive, Please use this link. </w:t>
      </w:r>
    </w:p>
    <w:p w14:paraId="47048FC0" w14:textId="2281376F" w:rsidR="008C135A" w:rsidRDefault="008C135A" w:rsidP="009F7C65">
      <w:pPr>
        <w:spacing w:before="240"/>
      </w:pPr>
      <w:r>
        <w:t>MySQL workbench 8.0.</w:t>
      </w:r>
      <w:r w:rsidR="009F7C65">
        <w:t xml:space="preserve">25 </w:t>
      </w:r>
      <w:r w:rsidR="002F4CD8">
        <w:t>or latest version</w:t>
      </w:r>
    </w:p>
    <w:p w14:paraId="0D420BC6" w14:textId="43CB71AB" w:rsidR="009F7C65" w:rsidRDefault="00000000" w:rsidP="009F7C65">
      <w:pPr>
        <w:spacing w:before="240"/>
      </w:pPr>
      <w:hyperlink r:id="rId17" w:history="1">
        <w:r w:rsidR="009F7C65" w:rsidRPr="00B5715A">
          <w:rPr>
            <w:rStyle w:val="Hyperlink"/>
          </w:rPr>
          <w:t>https://drive.google.com/file/d/1qGrhq77f1I5HyyBUHeDpuLFacS3cxVRm/view?usp=sharing</w:t>
        </w:r>
      </w:hyperlink>
    </w:p>
    <w:p w14:paraId="150B95BD" w14:textId="77777777" w:rsidR="008C135A" w:rsidRDefault="008C135A" w:rsidP="008C135A">
      <w:pPr>
        <w:spacing w:before="240"/>
      </w:pPr>
      <w:r>
        <w:rPr>
          <w:b/>
          <w:sz w:val="28"/>
          <w:szCs w:val="28"/>
          <w:u w:val="single"/>
        </w:rPr>
        <w:t xml:space="preserve">OPTION </w:t>
      </w:r>
      <w:proofErr w:type="gramStart"/>
      <w:r>
        <w:rPr>
          <w:b/>
          <w:sz w:val="28"/>
          <w:szCs w:val="28"/>
          <w:u w:val="single"/>
        </w:rPr>
        <w:t>2 :</w:t>
      </w:r>
      <w:proofErr w:type="gramEnd"/>
      <w:r>
        <w:t xml:space="preserve">  If the link has any issue, use the following original location to get the software. You will be </w:t>
      </w:r>
      <w:proofErr w:type="gramStart"/>
      <w:r>
        <w:t>asked  to</w:t>
      </w:r>
      <w:proofErr w:type="gramEnd"/>
      <w:r>
        <w:t xml:space="preserve"> create an account with oracle.com  when you  download the software.</w:t>
      </w:r>
    </w:p>
    <w:p w14:paraId="787C3718" w14:textId="61827F5A" w:rsidR="008C135A" w:rsidRDefault="008C135A" w:rsidP="008C135A">
      <w:pPr>
        <w:spacing w:before="240"/>
      </w:pPr>
      <w:r>
        <w:t xml:space="preserve"> </w:t>
      </w:r>
      <w:hyperlink r:id="rId18" w:history="1">
        <w:r w:rsidRPr="005C5D14">
          <w:rPr>
            <w:rStyle w:val="Hyperlink"/>
          </w:rPr>
          <w:t>https://downloads.mysql.com/archives/workbench/</w:t>
        </w:r>
      </w:hyperlink>
    </w:p>
    <w:p w14:paraId="2168F2C3" w14:textId="6F8A1834" w:rsidR="008C135A" w:rsidRDefault="008C135A" w:rsidP="008C135A">
      <w:r>
        <w:t xml:space="preserve"> </w:t>
      </w:r>
    </w:p>
    <w:p w14:paraId="7D44F47F" w14:textId="77777777" w:rsidR="008A6C45" w:rsidRDefault="008A6C45"/>
    <w:p w14:paraId="59649BB4" w14:textId="65EA3485" w:rsidR="008A6C45" w:rsidRDefault="008C135A">
      <w:r>
        <w:rPr>
          <w:noProof/>
        </w:rPr>
        <w:drawing>
          <wp:inline distT="0" distB="0" distL="0" distR="0" wp14:anchorId="1F0345E5" wp14:editId="3CB89A3B">
            <wp:extent cx="5943600" cy="1032510"/>
            <wp:effectExtent l="19050" t="19050" r="19050" b="152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2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EDBDE9" w14:textId="7312BB76" w:rsidR="008C135A" w:rsidRDefault="008C135A">
      <w:r>
        <w:rPr>
          <w:color w:val="333333"/>
          <w:shd w:val="clear" w:color="auto" w:fill="FBFBFB"/>
        </w:rPr>
        <w:t>Packages for Catalina (10.15) are compatible with Mojave (10.14)</w:t>
      </w:r>
    </w:p>
    <w:p w14:paraId="03B63411" w14:textId="299B3B81" w:rsidR="008A6C45" w:rsidRDefault="00000000">
      <w:hyperlink r:id="rId20" w:history="1">
        <w:r w:rsidR="008C135A" w:rsidRPr="005C5D14">
          <w:rPr>
            <w:rStyle w:val="Hyperlink"/>
          </w:rPr>
          <w:t>https://downloads.mysql.com/archives/get/p/8/file/mysql-workbench-community-8.0.21-macos-x86_64.dmg</w:t>
        </w:r>
      </w:hyperlink>
    </w:p>
    <w:p w14:paraId="1C4F8DC9" w14:textId="77777777" w:rsidR="008C135A" w:rsidRDefault="008C135A"/>
    <w:p w14:paraId="7FF82453" w14:textId="35534774" w:rsidR="008A6C45" w:rsidRDefault="008C135A">
      <w:r w:rsidRPr="008C135A">
        <w:rPr>
          <w:color w:val="FF0000"/>
        </w:rPr>
        <w:t>Some MAC will have issues for 8.0.21</w:t>
      </w:r>
      <w:r w:rsidR="002F4CD8" w:rsidRPr="008C135A">
        <w:rPr>
          <w:color w:val="FF0000"/>
        </w:rPr>
        <w:t>, then</w:t>
      </w:r>
      <w:r w:rsidRPr="008C135A">
        <w:rPr>
          <w:color w:val="FF0000"/>
        </w:rPr>
        <w:t xml:space="preserve"> download 8.0.19 version</w:t>
      </w:r>
      <w:r w:rsidR="002F4CD8">
        <w:rPr>
          <w:color w:val="FF0000"/>
        </w:rPr>
        <w:t xml:space="preserve"> or older one</w:t>
      </w:r>
    </w:p>
    <w:p w14:paraId="36700179" w14:textId="77777777" w:rsidR="008C135A" w:rsidRDefault="008C135A"/>
    <w:p w14:paraId="6D966E2C" w14:textId="07329EB3" w:rsidR="008A6C45" w:rsidRDefault="008C135A">
      <w:r>
        <w:rPr>
          <w:noProof/>
        </w:rPr>
        <w:drawing>
          <wp:inline distT="0" distB="0" distL="0" distR="0" wp14:anchorId="3BFEE409" wp14:editId="6D038947">
            <wp:extent cx="5943600" cy="1435100"/>
            <wp:effectExtent l="19050" t="19050" r="19050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5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0D8F16" w14:textId="719FDD09" w:rsidR="008A6C45" w:rsidRDefault="00000000">
      <w:hyperlink r:id="rId22" w:history="1">
        <w:r w:rsidR="008C135A" w:rsidRPr="005C5D14">
          <w:rPr>
            <w:rStyle w:val="Hyperlink"/>
          </w:rPr>
          <w:t>https://downloads.mysql.com/archives/get/p/8/file/mysql-workbench-community-8.0.19-macos-x86_64.dmg</w:t>
        </w:r>
      </w:hyperlink>
    </w:p>
    <w:p w14:paraId="54A81EC5" w14:textId="77777777" w:rsidR="008C135A" w:rsidRDefault="008C135A"/>
    <w:p w14:paraId="063717A3" w14:textId="4D0D0D11" w:rsidR="008A6C45" w:rsidRDefault="008A6C45"/>
    <w:p w14:paraId="08BB24B7" w14:textId="6F9F8C89" w:rsidR="008C135A" w:rsidRPr="008C135A" w:rsidRDefault="008C135A">
      <w:pPr>
        <w:rPr>
          <w:color w:val="FF0000"/>
        </w:rPr>
      </w:pPr>
      <w:r>
        <w:lastRenderedPageBreak/>
        <w:t xml:space="preserve">This is simple install, open a DMG file and follow the instruction to copy </w:t>
      </w:r>
      <w:proofErr w:type="gramStart"/>
      <w:r>
        <w:t xml:space="preserve">the  </w:t>
      </w:r>
      <w:proofErr w:type="spellStart"/>
      <w:r>
        <w:t>Mysql</w:t>
      </w:r>
      <w:proofErr w:type="spellEnd"/>
      <w:proofErr w:type="gramEnd"/>
      <w:r>
        <w:t xml:space="preserve"> workbench to Application.  </w:t>
      </w:r>
    </w:p>
    <w:p w14:paraId="5D8C3DB0" w14:textId="77777777" w:rsidR="00082F83" w:rsidRDefault="00082F83" w:rsidP="00082F83"/>
    <w:p w14:paraId="68278192" w14:textId="41E65D93" w:rsidR="00082F83" w:rsidRPr="008C135A" w:rsidRDefault="00082F83" w:rsidP="00082F83">
      <w:pPr>
        <w:rPr>
          <w:color w:val="FF0000"/>
        </w:rPr>
      </w:pPr>
      <w:r w:rsidRPr="008C135A">
        <w:rPr>
          <w:color w:val="FF0000"/>
        </w:rPr>
        <w:t xml:space="preserve">If you get above message and not able to open the </w:t>
      </w:r>
      <w:r w:rsidR="002F4CD8" w:rsidRPr="008C135A">
        <w:rPr>
          <w:color w:val="FF0000"/>
        </w:rPr>
        <w:t>file, go</w:t>
      </w:r>
      <w:r w:rsidRPr="008C135A">
        <w:rPr>
          <w:color w:val="FF0000"/>
        </w:rPr>
        <w:t xml:space="preserve"> to </w:t>
      </w:r>
    </w:p>
    <w:p w14:paraId="4EA2A8D0" w14:textId="77777777" w:rsidR="00082F83" w:rsidRPr="008C135A" w:rsidRDefault="00082F83" w:rsidP="00082F83">
      <w:pPr>
        <w:rPr>
          <w:color w:val="FF0000"/>
        </w:rPr>
      </w:pPr>
    </w:p>
    <w:p w14:paraId="5133072F" w14:textId="58A43334" w:rsidR="00082F83" w:rsidRPr="008C135A" w:rsidRDefault="00082F83" w:rsidP="00082F83">
      <w:pPr>
        <w:rPr>
          <w:color w:val="FF0000"/>
        </w:rPr>
      </w:pPr>
      <w:r>
        <w:rPr>
          <w:color w:val="FF0000"/>
        </w:rPr>
        <w:t xml:space="preserve">System Preference </w:t>
      </w:r>
      <w:r w:rsidRPr="008C135A">
        <w:rPr>
          <w:color w:val="FF0000"/>
        </w:rPr>
        <w:t>-&gt; Privacy &amp; Security -</w:t>
      </w:r>
      <w:r w:rsidR="002F4CD8" w:rsidRPr="008C135A">
        <w:rPr>
          <w:color w:val="FF0000"/>
        </w:rPr>
        <w:t>&gt; General</w:t>
      </w:r>
      <w:r w:rsidRPr="008C135A">
        <w:rPr>
          <w:color w:val="FF0000"/>
        </w:rPr>
        <w:t xml:space="preserve"> Tab will have message asking to “open file anyway” </w:t>
      </w:r>
    </w:p>
    <w:p w14:paraId="2DA764D3" w14:textId="77777777" w:rsidR="00082F83" w:rsidRDefault="00082F83" w:rsidP="00082F83"/>
    <w:p w14:paraId="5E62C1C4" w14:textId="4AB1815F" w:rsidR="008C135A" w:rsidRDefault="0050377B">
      <w:r>
        <w:t xml:space="preserve"> </w:t>
      </w:r>
    </w:p>
    <w:p w14:paraId="43B33535" w14:textId="77777777" w:rsidR="008C135A" w:rsidRDefault="008C135A"/>
    <w:p w14:paraId="0A927720" w14:textId="77777777" w:rsidR="008A6C45" w:rsidRDefault="0050377B">
      <w:pPr>
        <w:spacing w:before="240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Install verification</w:t>
      </w:r>
    </w:p>
    <w:p w14:paraId="2FF0AEDD" w14:textId="77777777" w:rsidR="008A6C45" w:rsidRDefault="0050377B">
      <w:pPr>
        <w:spacing w:before="240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Starting MySQL workbench</w:t>
      </w:r>
    </w:p>
    <w:p w14:paraId="3F711C84" w14:textId="77777777" w:rsidR="008A6C45" w:rsidRDefault="008A6C45">
      <w:pPr>
        <w:rPr>
          <w:sz w:val="36"/>
          <w:szCs w:val="36"/>
        </w:rPr>
      </w:pPr>
    </w:p>
    <w:p w14:paraId="715FD1B0" w14:textId="66374F73" w:rsidR="008A6C45" w:rsidRDefault="0050377B">
      <w:pPr>
        <w:rPr>
          <w:sz w:val="36"/>
          <w:szCs w:val="36"/>
        </w:rPr>
      </w:pPr>
      <w:r>
        <w:rPr>
          <w:sz w:val="36"/>
          <w:szCs w:val="36"/>
        </w:rPr>
        <w:t xml:space="preserve">Click </w:t>
      </w:r>
      <w:r w:rsidR="002F4CD8">
        <w:rPr>
          <w:sz w:val="36"/>
          <w:szCs w:val="36"/>
        </w:rPr>
        <w:t xml:space="preserve">on </w:t>
      </w:r>
      <w:r w:rsidR="002F4CD8">
        <w:rPr>
          <w:b/>
          <w:sz w:val="36"/>
          <w:szCs w:val="36"/>
        </w:rPr>
        <w:t>Launchpad</w:t>
      </w:r>
      <w:r>
        <w:rPr>
          <w:sz w:val="36"/>
          <w:szCs w:val="36"/>
        </w:rPr>
        <w:t xml:space="preserve"> </w:t>
      </w:r>
      <w:proofErr w:type="gramStart"/>
      <w:r>
        <w:rPr>
          <w:sz w:val="36"/>
          <w:szCs w:val="36"/>
        </w:rPr>
        <w:t>in  mac</w:t>
      </w:r>
      <w:proofErr w:type="gramEnd"/>
      <w:r>
        <w:rPr>
          <w:sz w:val="36"/>
          <w:szCs w:val="36"/>
        </w:rPr>
        <w:t xml:space="preserve"> menu.</w:t>
      </w:r>
    </w:p>
    <w:p w14:paraId="03FC2FB2" w14:textId="75DE90D3" w:rsidR="008A6C45" w:rsidRDefault="0050377B">
      <w:r>
        <w:rPr>
          <w:sz w:val="48"/>
          <w:szCs w:val="48"/>
        </w:rPr>
        <w:t xml:space="preserve">Look for </w:t>
      </w:r>
      <w:r>
        <w:rPr>
          <w:b/>
          <w:sz w:val="48"/>
          <w:szCs w:val="48"/>
        </w:rPr>
        <w:t xml:space="preserve">MySQL </w:t>
      </w:r>
      <w:r w:rsidR="002F4CD8">
        <w:rPr>
          <w:b/>
          <w:sz w:val="48"/>
          <w:szCs w:val="48"/>
        </w:rPr>
        <w:t>Workbench and</w:t>
      </w:r>
      <w:r>
        <w:rPr>
          <w:b/>
          <w:sz w:val="48"/>
          <w:szCs w:val="48"/>
        </w:rPr>
        <w:t xml:space="preserve"> click.</w:t>
      </w:r>
    </w:p>
    <w:p w14:paraId="7CBE82B9" w14:textId="77777777" w:rsidR="008A6C45" w:rsidRDefault="008A6C45"/>
    <w:p w14:paraId="33A9E2DA" w14:textId="77777777" w:rsidR="008A6C45" w:rsidRDefault="0050377B">
      <w:pPr>
        <w:rPr>
          <w:sz w:val="28"/>
          <w:szCs w:val="28"/>
        </w:rPr>
      </w:pPr>
      <w:r>
        <w:rPr>
          <w:sz w:val="28"/>
          <w:szCs w:val="28"/>
        </w:rPr>
        <w:t xml:space="preserve">Following screen will come </w:t>
      </w:r>
    </w:p>
    <w:p w14:paraId="1770918D" w14:textId="77777777" w:rsidR="008A6C45" w:rsidRDefault="008A6C45"/>
    <w:p w14:paraId="548C8538" w14:textId="77777777" w:rsidR="008A6C45" w:rsidRDefault="008A6C45"/>
    <w:p w14:paraId="2DDF9B9F" w14:textId="77777777" w:rsidR="008A6C45" w:rsidRDefault="0050377B">
      <w:r>
        <w:rPr>
          <w:noProof/>
        </w:rPr>
        <w:lastRenderedPageBreak/>
        <w:drawing>
          <wp:inline distT="114300" distB="114300" distL="114300" distR="114300" wp14:anchorId="6B1FBEF2" wp14:editId="3BED3E5A">
            <wp:extent cx="5943600" cy="4267200"/>
            <wp:effectExtent l="0" t="0" r="0" b="0"/>
            <wp:docPr id="11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61FA46" w14:textId="77777777" w:rsidR="008A6C45" w:rsidRDefault="008A6C45"/>
    <w:p w14:paraId="27CB55A1" w14:textId="77777777" w:rsidR="008A6C45" w:rsidRDefault="008A6C45"/>
    <w:p w14:paraId="3EA0C141" w14:textId="77777777" w:rsidR="008A6C45" w:rsidRDefault="008A6C45"/>
    <w:p w14:paraId="3822A432" w14:textId="77777777" w:rsidR="008A6C45" w:rsidRDefault="008A6C45"/>
    <w:p w14:paraId="2401D3E1" w14:textId="77777777" w:rsidR="008A6C45" w:rsidRDefault="008A6C45"/>
    <w:p w14:paraId="752A1DAD" w14:textId="77777777" w:rsidR="008A6C45" w:rsidRDefault="008A6C45"/>
    <w:p w14:paraId="6BC165DD" w14:textId="77777777" w:rsidR="008A6C45" w:rsidRDefault="0050377B">
      <w:r>
        <w:t xml:space="preserve"> </w:t>
      </w:r>
    </w:p>
    <w:p w14:paraId="756DBE67" w14:textId="77777777" w:rsidR="008A6C45" w:rsidRDefault="0050377B">
      <w:pPr>
        <w:rPr>
          <w:b/>
          <w:sz w:val="36"/>
          <w:szCs w:val="36"/>
        </w:rPr>
      </w:pPr>
      <w:r>
        <w:t xml:space="preserve">Click on   </w:t>
      </w:r>
      <w:r>
        <w:rPr>
          <w:b/>
          <w:sz w:val="36"/>
          <w:szCs w:val="36"/>
        </w:rPr>
        <w:t>Database</w:t>
      </w:r>
    </w:p>
    <w:p w14:paraId="0E2E5DA6" w14:textId="77777777" w:rsidR="008A6C45" w:rsidRDefault="008A6C45"/>
    <w:p w14:paraId="23CB4FE5" w14:textId="77777777" w:rsidR="008A6C45" w:rsidRDefault="0050377B">
      <w:r>
        <w:rPr>
          <w:noProof/>
        </w:rPr>
        <w:drawing>
          <wp:inline distT="114300" distB="114300" distL="114300" distR="114300" wp14:anchorId="177DE707" wp14:editId="5414B356">
            <wp:extent cx="5943600" cy="1663700"/>
            <wp:effectExtent l="0" t="0" r="0" b="0"/>
            <wp:docPr id="1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C4CC92" w14:textId="77777777" w:rsidR="008A6C45" w:rsidRDefault="008A6C45"/>
    <w:p w14:paraId="1DE8E8B7" w14:textId="10950588" w:rsidR="008A6C45" w:rsidRDefault="0050377B">
      <w:r>
        <w:t xml:space="preserve">First </w:t>
      </w:r>
      <w:r w:rsidR="00A402F5">
        <w:t>time password</w:t>
      </w:r>
      <w:r>
        <w:t xml:space="preserve"> will be </w:t>
      </w:r>
      <w:r w:rsidR="00A402F5">
        <w:t>asked,</w:t>
      </w:r>
      <w:r>
        <w:t xml:space="preserve"> </w:t>
      </w:r>
      <w:r w:rsidR="00A402F5">
        <w:t>type the</w:t>
      </w:r>
      <w:r>
        <w:t xml:space="preserve"> </w:t>
      </w:r>
      <w:r w:rsidR="00A402F5">
        <w:t>password (buan6320</w:t>
      </w:r>
      <w:r>
        <w:t xml:space="preserve">) </w:t>
      </w:r>
    </w:p>
    <w:p w14:paraId="0B3468A2" w14:textId="77777777" w:rsidR="008A6C45" w:rsidRDefault="008A6C45"/>
    <w:p w14:paraId="749ED282" w14:textId="77777777" w:rsidR="008A6C45" w:rsidRDefault="008A6C45"/>
    <w:p w14:paraId="0BFEC642" w14:textId="77777777" w:rsidR="008A6C45" w:rsidRDefault="008A6C45"/>
    <w:p w14:paraId="48087D5C" w14:textId="77777777" w:rsidR="008A6C45" w:rsidRDefault="008A6C45"/>
    <w:p w14:paraId="08BE12C9" w14:textId="77777777" w:rsidR="008A6C45" w:rsidRDefault="008A6C45"/>
    <w:p w14:paraId="7EE34CC2" w14:textId="77777777" w:rsidR="008A6C45" w:rsidRDefault="0050377B">
      <w:r>
        <w:rPr>
          <w:noProof/>
        </w:rPr>
        <w:drawing>
          <wp:inline distT="114300" distB="114300" distL="114300" distR="114300" wp14:anchorId="3930C222" wp14:editId="1E946EAA">
            <wp:extent cx="5943600" cy="4152900"/>
            <wp:effectExtent l="0" t="0" r="0" b="0"/>
            <wp:docPr id="1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04A0F7" w14:textId="77777777" w:rsidR="008A6C45" w:rsidRDefault="008A6C45"/>
    <w:p w14:paraId="59A0128C" w14:textId="77777777" w:rsidR="008A6C45" w:rsidRDefault="008A6C45"/>
    <w:p w14:paraId="6CF47792" w14:textId="77777777" w:rsidR="008A6C45" w:rsidRDefault="008A6C45"/>
    <w:p w14:paraId="799C1FC3" w14:textId="77777777" w:rsidR="008A6C45" w:rsidRDefault="008A6C45"/>
    <w:p w14:paraId="757B6244" w14:textId="77777777" w:rsidR="008A6C45" w:rsidRDefault="008A6C45"/>
    <w:p w14:paraId="1975B03C" w14:textId="77777777" w:rsidR="008A6C45" w:rsidRDefault="008A6C45"/>
    <w:p w14:paraId="52F6A611" w14:textId="77777777" w:rsidR="008A6C45" w:rsidRDefault="008A6C45"/>
    <w:p w14:paraId="5B4DC3D3" w14:textId="77777777" w:rsidR="008A6C45" w:rsidRDefault="0050377B">
      <w:r>
        <w:t xml:space="preserve"> </w:t>
      </w:r>
    </w:p>
    <w:p w14:paraId="515E53D6" w14:textId="77777777" w:rsidR="008A6C45" w:rsidRDefault="008A6C45"/>
    <w:p w14:paraId="2AC31EF2" w14:textId="77777777" w:rsidR="008A6C45" w:rsidRDefault="008A6C45"/>
    <w:p w14:paraId="1A86FA77" w14:textId="77777777" w:rsidR="008A6C45" w:rsidRDefault="008A6C45"/>
    <w:p w14:paraId="474364D2" w14:textId="77777777" w:rsidR="008A6C45" w:rsidRDefault="008A6C45"/>
    <w:p w14:paraId="7F7FB1F7" w14:textId="77777777" w:rsidR="008A6C45" w:rsidRDefault="008A6C45"/>
    <w:p w14:paraId="60DB3D3A" w14:textId="77777777" w:rsidR="008A6C45" w:rsidRDefault="008A6C45"/>
    <w:p w14:paraId="55C8B482" w14:textId="77777777" w:rsidR="008A6C45" w:rsidRDefault="008A6C45"/>
    <w:p w14:paraId="0FC1C249" w14:textId="77777777" w:rsidR="008A6C45" w:rsidRDefault="008A6C45"/>
    <w:p w14:paraId="174722F1" w14:textId="77777777" w:rsidR="008A6C45" w:rsidRDefault="008A6C45"/>
    <w:p w14:paraId="1F1448C6" w14:textId="77777777" w:rsidR="008A6C45" w:rsidRDefault="008A6C45"/>
    <w:p w14:paraId="6838A9DF" w14:textId="631D3960" w:rsidR="008A6C45" w:rsidRDefault="0050377B">
      <w:r>
        <w:rPr>
          <w:b/>
          <w:sz w:val="40"/>
          <w:szCs w:val="40"/>
        </w:rPr>
        <w:t xml:space="preserve">Following screen will </w:t>
      </w:r>
      <w:r w:rsidR="002F4CD8">
        <w:rPr>
          <w:b/>
          <w:sz w:val="40"/>
          <w:szCs w:val="40"/>
        </w:rPr>
        <w:t>show,</w:t>
      </w:r>
      <w:r>
        <w:rPr>
          <w:b/>
          <w:sz w:val="40"/>
          <w:szCs w:val="40"/>
        </w:rPr>
        <w:t xml:space="preserve"> This is called Query Editor. </w:t>
      </w:r>
    </w:p>
    <w:p w14:paraId="60D9B6F6" w14:textId="77777777" w:rsidR="008A6C45" w:rsidRDefault="0050377B">
      <w:r>
        <w:rPr>
          <w:noProof/>
        </w:rPr>
        <w:drawing>
          <wp:inline distT="114300" distB="114300" distL="114300" distR="114300" wp14:anchorId="3F664135" wp14:editId="50E052BD">
            <wp:extent cx="5943600" cy="3263900"/>
            <wp:effectExtent l="0" t="0" r="0" b="0"/>
            <wp:docPr id="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B4CEB3D" w14:textId="77777777" w:rsidR="008A6C45" w:rsidRDefault="008A6C45"/>
    <w:p w14:paraId="70E93DE7" w14:textId="77777777" w:rsidR="008A6C45" w:rsidRDefault="008A6C45"/>
    <w:p w14:paraId="3EF8B058" w14:textId="77777777" w:rsidR="008A6C45" w:rsidRDefault="008A6C45"/>
    <w:p w14:paraId="6591E952" w14:textId="77777777" w:rsidR="008A6C45" w:rsidRDefault="008A6C45"/>
    <w:p w14:paraId="29B0E853" w14:textId="77777777" w:rsidR="008A6C45" w:rsidRDefault="008A6C45"/>
    <w:p w14:paraId="02CD8376" w14:textId="77777777" w:rsidR="008A6C45" w:rsidRDefault="008A6C45"/>
    <w:p w14:paraId="2138E809" w14:textId="77777777" w:rsidR="008A6C45" w:rsidRDefault="008A6C45"/>
    <w:p w14:paraId="1F2A7485" w14:textId="77777777" w:rsidR="008A6C45" w:rsidRDefault="008A6C45"/>
    <w:p w14:paraId="3AC4D53A" w14:textId="77777777" w:rsidR="008A6C45" w:rsidRDefault="008A6C45"/>
    <w:p w14:paraId="55227E7F" w14:textId="77777777" w:rsidR="008A6C45" w:rsidRDefault="0050377B">
      <w:pPr>
        <w:spacing w:before="240" w:after="240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Upload install verification to LAB  1</w:t>
      </w:r>
    </w:p>
    <w:p w14:paraId="275BAA86" w14:textId="77777777" w:rsidR="008A6C45" w:rsidRDefault="0050377B">
      <w:pPr>
        <w:spacing w:before="240"/>
        <w:rPr>
          <w:sz w:val="24"/>
          <w:szCs w:val="24"/>
        </w:rPr>
      </w:pPr>
      <w:r>
        <w:rPr>
          <w:sz w:val="24"/>
          <w:szCs w:val="24"/>
        </w:rPr>
        <w:t>In the screen</w:t>
      </w:r>
    </w:p>
    <w:p w14:paraId="02A9AF19" w14:textId="77777777" w:rsidR="008A6C45" w:rsidRDefault="0050377B">
      <w:pPr>
        <w:spacing w:before="240"/>
        <w:rPr>
          <w:sz w:val="24"/>
          <w:szCs w:val="24"/>
        </w:rPr>
      </w:pPr>
      <w:r>
        <w:rPr>
          <w:sz w:val="24"/>
          <w:szCs w:val="24"/>
        </w:rPr>
        <w:t xml:space="preserve">type following command in query editor </w:t>
      </w:r>
    </w:p>
    <w:p w14:paraId="42AF1272" w14:textId="77777777" w:rsidR="008A6C45" w:rsidRDefault="008A6C45">
      <w:pPr>
        <w:rPr>
          <w:b/>
          <w:sz w:val="24"/>
          <w:szCs w:val="24"/>
        </w:rPr>
      </w:pPr>
    </w:p>
    <w:p w14:paraId="51637A61" w14:textId="77777777" w:rsidR="008A6C45" w:rsidRDefault="0050377B">
      <w:pPr>
        <w:rPr>
          <w:sz w:val="24"/>
          <w:szCs w:val="24"/>
        </w:rPr>
      </w:pPr>
      <w:r>
        <w:rPr>
          <w:sz w:val="24"/>
          <w:szCs w:val="24"/>
        </w:rPr>
        <w:t xml:space="preserve">Select @@hostname, </w:t>
      </w:r>
      <w:proofErr w:type="spellStart"/>
      <w:r>
        <w:rPr>
          <w:sz w:val="24"/>
          <w:szCs w:val="24"/>
        </w:rPr>
        <w:t>current_ti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urrent_date</w:t>
      </w:r>
      <w:proofErr w:type="spellEnd"/>
      <w:r>
        <w:rPr>
          <w:sz w:val="24"/>
          <w:szCs w:val="24"/>
        </w:rPr>
        <w:t xml:space="preserve">; </w:t>
      </w:r>
    </w:p>
    <w:p w14:paraId="705AB958" w14:textId="77777777" w:rsidR="008A6C45" w:rsidRDefault="0050377B">
      <w:pPr>
        <w:rPr>
          <w:sz w:val="24"/>
          <w:szCs w:val="24"/>
        </w:rPr>
      </w:pPr>
      <w:r>
        <w:rPr>
          <w:sz w:val="24"/>
          <w:szCs w:val="24"/>
        </w:rPr>
        <w:t xml:space="preserve">And press  </w:t>
      </w:r>
      <w:r>
        <w:rPr>
          <w:noProof/>
          <w:sz w:val="24"/>
          <w:szCs w:val="24"/>
        </w:rPr>
        <w:drawing>
          <wp:inline distT="114300" distB="114300" distL="114300" distR="114300" wp14:anchorId="48D2F740" wp14:editId="60641CE0">
            <wp:extent cx="800100" cy="647700"/>
            <wp:effectExtent l="0" t="0" r="0" b="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64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</w:t>
      </w:r>
      <w:proofErr w:type="gramStart"/>
      <w:r>
        <w:rPr>
          <w:sz w:val="24"/>
          <w:szCs w:val="24"/>
        </w:rPr>
        <w:t xml:space="preserve">   (</w:t>
      </w:r>
      <w:proofErr w:type="gramEnd"/>
      <w:r>
        <w:rPr>
          <w:sz w:val="24"/>
          <w:szCs w:val="24"/>
        </w:rPr>
        <w:t xml:space="preserve"> Execute button) </w:t>
      </w:r>
    </w:p>
    <w:p w14:paraId="63856A90" w14:textId="77777777" w:rsidR="008A6C45" w:rsidRDefault="0050377B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Result output will show your machine name.</w:t>
      </w:r>
    </w:p>
    <w:p w14:paraId="1056116C" w14:textId="77777777" w:rsidR="008A6C45" w:rsidRDefault="0050377B">
      <w:pPr>
        <w:spacing w:before="240"/>
        <w:rPr>
          <w:sz w:val="24"/>
          <w:szCs w:val="24"/>
        </w:rPr>
      </w:pPr>
      <w:r>
        <w:rPr>
          <w:sz w:val="24"/>
          <w:szCs w:val="24"/>
        </w:rPr>
        <w:t xml:space="preserve">Upload the </w:t>
      </w:r>
      <w:proofErr w:type="gramStart"/>
      <w:r>
        <w:rPr>
          <w:sz w:val="24"/>
          <w:szCs w:val="24"/>
        </w:rPr>
        <w:t>screen</w:t>
      </w:r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>just one screen only )</w:t>
      </w:r>
      <w:r>
        <w:rPr>
          <w:sz w:val="24"/>
          <w:szCs w:val="24"/>
        </w:rPr>
        <w:t xml:space="preserve">  like this  from your machine  to</w:t>
      </w:r>
    </w:p>
    <w:p w14:paraId="50E7206B" w14:textId="77777777" w:rsidR="008A6C45" w:rsidRDefault="0050377B">
      <w:pPr>
        <w:spacing w:before="2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AB 1 in In-class Exercise Section of eLearning.  </w:t>
      </w:r>
      <w:r>
        <w:rPr>
          <w:sz w:val="24"/>
          <w:szCs w:val="24"/>
        </w:rPr>
        <w:t xml:space="preserve"> </w:t>
      </w:r>
    </w:p>
    <w:p w14:paraId="4DD38DF3" w14:textId="77777777" w:rsidR="008A6C45" w:rsidRDefault="008A6C45"/>
    <w:p w14:paraId="47F97E64" w14:textId="77777777" w:rsidR="008A6C45" w:rsidRDefault="0050377B">
      <w:r>
        <w:rPr>
          <w:noProof/>
        </w:rPr>
        <w:drawing>
          <wp:inline distT="114300" distB="114300" distL="114300" distR="114300" wp14:anchorId="7BB4BA47" wp14:editId="5F5B2E20">
            <wp:extent cx="5943600" cy="4486275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6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72975F" w14:textId="77777777" w:rsidR="008A6C45" w:rsidRDefault="008A6C45"/>
    <w:p w14:paraId="4C25F792" w14:textId="77777777" w:rsidR="008A6C45" w:rsidRDefault="008A6C45"/>
    <w:p w14:paraId="679770A2" w14:textId="77777777" w:rsidR="008A6C45" w:rsidRDefault="008A6C45"/>
    <w:p w14:paraId="37C8D377" w14:textId="77777777" w:rsidR="008A6C45" w:rsidRDefault="008A6C45"/>
    <w:p w14:paraId="2E654330" w14:textId="77777777" w:rsidR="008A6C45" w:rsidRDefault="008A6C45"/>
    <w:p w14:paraId="7DCF62CC" w14:textId="77777777" w:rsidR="008A6C45" w:rsidRDefault="008A6C45"/>
    <w:p w14:paraId="180E2E90" w14:textId="77777777" w:rsidR="008A6C45" w:rsidRDefault="008A6C45"/>
    <w:p w14:paraId="731D06ED" w14:textId="77777777" w:rsidR="008A6C45" w:rsidRDefault="008A6C45"/>
    <w:sectPr w:rsidR="008A6C4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F06B88"/>
    <w:multiLevelType w:val="hybridMultilevel"/>
    <w:tmpl w:val="9418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453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jA1MDU1Nra0sDRQ0lEKTi0uzszPAykwrAUAG3ffISwAAAA="/>
  </w:docVars>
  <w:rsids>
    <w:rsidRoot w:val="008A6C45"/>
    <w:rsid w:val="00082F83"/>
    <w:rsid w:val="001E431D"/>
    <w:rsid w:val="002F4CD8"/>
    <w:rsid w:val="003555C1"/>
    <w:rsid w:val="0050377B"/>
    <w:rsid w:val="006B1A1E"/>
    <w:rsid w:val="00753A3B"/>
    <w:rsid w:val="008A6C45"/>
    <w:rsid w:val="008C135A"/>
    <w:rsid w:val="009F7C65"/>
    <w:rsid w:val="00A402F5"/>
    <w:rsid w:val="00C05C18"/>
    <w:rsid w:val="00E2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48650"/>
  <w15:docId w15:val="{CC2648E1-E126-4659-9ADE-C51C41D4D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C13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135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35A"/>
    <w:rPr>
      <w:color w:val="605E5C"/>
      <w:shd w:val="clear" w:color="auto" w:fill="E1DFDD"/>
    </w:rPr>
  </w:style>
  <w:style w:type="character" w:customStyle="1" w:styleId="mceitemhiddenspellword">
    <w:name w:val="mceitemhiddenspellword"/>
    <w:basedOn w:val="DefaultParagraphFont"/>
    <w:rsid w:val="005037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downloads.mysql.com/archives/workbench/" TargetMode="External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dev.mysql.com/downloads/file/?id=497036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drive.google.com/file/d/1qGrhq77f1I5HyyBUHeDpuLFacS3cxVRm/view?usp=sharing" TargetMode="External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downloads.mysql.com/archives/get/p/8/file/mysql-workbench-community-8.0.21-macos-x86_64.dmg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ev.mysql.com/downloads/mysql/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5" Type="http://schemas.openxmlformats.org/officeDocument/2006/relationships/hyperlink" Target="https://drive.google.com/file/d/1S7w1SWiBcNujcyD7mizQGdUMiBr0Cmmn/view?usp=sharin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downloads.mysql.com/archives/get/p/8/file/mysql-workbench-community-8.0.19-macos-x86_64.dmg" TargetMode="External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ian, Thiru</dc:creator>
  <cp:lastModifiedBy>Pandian, Thiru</cp:lastModifiedBy>
  <cp:revision>2</cp:revision>
  <cp:lastPrinted>2021-01-26T12:55:00Z</cp:lastPrinted>
  <dcterms:created xsi:type="dcterms:W3CDTF">2022-08-21T15:27:00Z</dcterms:created>
  <dcterms:modified xsi:type="dcterms:W3CDTF">2022-08-21T15:27:00Z</dcterms:modified>
</cp:coreProperties>
</file>